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----------- --------- ----------- ---------- ---------- --------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b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4</w:t>
            </w:r>
          </w:p>
        </w:tc>
        <w:tc>
          <w:p>
            <w:pPr>
              <w:pStyle w:val="Compact"/>
              <w:jc w:val="lef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6</w:t>
            </w:r>
          </w:p>
        </w:tc>
        <w:tc>
          <w:p>
            <w:pPr>
              <w:pStyle w:val="Compact"/>
              <w:jc w:val="lef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center"/>
            </w:pPr>
            <w:r>
              <w:t xml:space="preserve">-0.25 (0.28) .37</w:t>
            </w:r>
          </w:p>
        </w:tc>
        <w:tc>
          <w:p>
            <w:pPr>
              <w:pStyle w:val="Compact"/>
              <w:jc w:val="lef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44</w:t>
            </w:r>
          </w:p>
        </w:tc>
        <w:tc>
          <w:p>
            <w:pPr>
              <w:pStyle w:val="Compact"/>
              <w:jc w:val="lef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0.12 (0.06) .0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center"/>
            </w:pPr>
            <w:r>
              <w:t xml:space="preserve">-1.04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2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5 (0.05) .37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1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center"/>
            </w:pPr>
            <w:r>
              <w:t xml:space="preserve">-0.226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center"/>
            </w:pPr>
            <w:r>
              <w:t xml:space="preserve">-21,032</w:t>
            </w:r>
          </w:p>
        </w:tc>
        <w:tc>
          <w:p>
            <w:pPr>
              <w:pStyle w:val="Compact"/>
              <w:jc w:val="lef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2.396257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center"/>
            </w:pPr>
            <w:r>
              <w:t xml:space="preserve">42,164</w:t>
            </w:r>
          </w:p>
        </w:tc>
        <w:tc>
          <w:p>
            <w:pPr>
              <w:pStyle w:val="Compact"/>
              <w:jc w:val="lef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4.802515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center"/>
            </w:pPr>
            <w:r>
              <w:t xml:space="preserve">42,416</w:t>
            </w:r>
          </w:p>
        </w:tc>
        <w:tc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4.827669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b_tot"/>
      <w:bookmarkEnd w:id="25"/>
      <w:r>
        <w:t xml:space="preserve">digit_b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0.5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32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64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16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4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92efe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</cp:coreProperties>
</file>